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84189" w14:textId="6E40696A" w:rsidR="00F6788E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SVR</w:t>
      </w:r>
    </w:p>
    <w:p w14:paraId="29B81893" w14:textId="77777777" w:rsidR="00CF0E19" w:rsidRPr="00CF0E19" w:rsidRDefault="0061394C" w:rsidP="00CF0E19">
      <w:pPr>
        <w:jc w:val="both"/>
        <w:rPr>
          <w:lang w:val="en-US"/>
        </w:rPr>
      </w:pPr>
      <w:r>
        <w:rPr>
          <w:lang w:val="en-US"/>
        </w:rPr>
        <w:t xml:space="preserve"> </w:t>
      </w:r>
      <w:r w:rsidR="00CF0E19" w:rsidRPr="00CF0E19">
        <w:rPr>
          <w:lang w:val="en-US"/>
        </w:rPr>
        <w:t>from sklearn.svm import SVR</w:t>
      </w:r>
    </w:p>
    <w:p w14:paraId="16938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etrics import mean_squared_error</w:t>
      </w:r>
    </w:p>
    <w:p w14:paraId="33CA3AF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odel_selection import train_test_split</w:t>
      </w:r>
    </w:p>
    <w:p w14:paraId="704509D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lotly.express as px</w:t>
      </w:r>
    </w:p>
    <w:p w14:paraId="2398785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andas as pd</w:t>
      </w:r>
    </w:p>
    <w:p w14:paraId="2B4CA03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35AAD07F" w14:textId="77777777" w:rsidR="00CF0E19" w:rsidRPr="00CF0E19" w:rsidRDefault="00CF0E19" w:rsidP="00CF0E19">
      <w:pPr>
        <w:jc w:val="both"/>
        <w:rPr>
          <w:lang w:val="en-US"/>
        </w:rPr>
      </w:pPr>
    </w:p>
    <w:p w14:paraId="750D574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Assuming you have a DataFrame 'df' with features and target column</w:t>
      </w:r>
    </w:p>
    <w:p w14:paraId="1BDB03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your_target_column_name' with the actual name of your target column</w:t>
      </w:r>
    </w:p>
    <w:p w14:paraId="3C235B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 = df.drop('MTD(m)', axis=1)</w:t>
      </w:r>
    </w:p>
    <w:p w14:paraId="336FFD0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6A4B4637" w14:textId="77777777" w:rsidR="00CF0E19" w:rsidRPr="00CF0E19" w:rsidRDefault="00CF0E19" w:rsidP="00CF0E19">
      <w:pPr>
        <w:jc w:val="both"/>
        <w:rPr>
          <w:lang w:val="en-US"/>
        </w:rPr>
      </w:pPr>
    </w:p>
    <w:p w14:paraId="64D1A72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5A06C16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split(X, y, test_size=0.2, random_state=42)</w:t>
      </w:r>
    </w:p>
    <w:p w14:paraId="5036BA1A" w14:textId="77777777" w:rsidR="00CF0E19" w:rsidRPr="00CF0E19" w:rsidRDefault="00CF0E19" w:rsidP="00CF0E19">
      <w:pPr>
        <w:jc w:val="both"/>
        <w:rPr>
          <w:lang w:val="en-US"/>
        </w:rPr>
      </w:pPr>
    </w:p>
    <w:p w14:paraId="5E8E52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SVR model</w:t>
      </w:r>
    </w:p>
    <w:p w14:paraId="15106C5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svr_model = SVR()</w:t>
      </w:r>
    </w:p>
    <w:p w14:paraId="32195DC9" w14:textId="77777777" w:rsidR="00CF0E19" w:rsidRPr="00CF0E19" w:rsidRDefault="00CF0E19" w:rsidP="00CF0E19">
      <w:pPr>
        <w:jc w:val="both"/>
        <w:rPr>
          <w:lang w:val="en-US"/>
        </w:rPr>
      </w:pPr>
    </w:p>
    <w:p w14:paraId="122FBE7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4CAB8C6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6C36918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01, 0.5),  # C</w:t>
      </w:r>
    </w:p>
    <w:p w14:paraId="0479CB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),    # epsilon</w:t>
      </w:r>
    </w:p>
    <w:p w14:paraId="4F8B3B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)     # gamma</w:t>
      </w:r>
    </w:p>
    <w:p w14:paraId="2B811A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12EC59AC" w14:textId="77777777" w:rsidR="00CF0E19" w:rsidRPr="00CF0E19" w:rsidRDefault="00CF0E19" w:rsidP="00CF0E19">
      <w:pPr>
        <w:jc w:val="both"/>
        <w:rPr>
          <w:lang w:val="en-US"/>
        </w:rPr>
      </w:pPr>
    </w:p>
    <w:p w14:paraId="1038E31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716DC23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initialize_wolves(num_wolves, bounds):</w:t>
      </w:r>
    </w:p>
    <w:p w14:paraId="1AC1EE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np.random.uniform(low=bounds[i][0], high=bounds[i][1], size=num_wolves) for i in range(len(bounds))]</w:t>
      </w:r>
    </w:p>
    <w:p w14:paraId="1CEBBD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np.array(wolves).T</w:t>
      </w:r>
    </w:p>
    <w:p w14:paraId="1AC24D8A" w14:textId="77777777" w:rsidR="00CF0E19" w:rsidRPr="00CF0E19" w:rsidRDefault="00CF0E19" w:rsidP="00CF0E19">
      <w:pPr>
        <w:jc w:val="both"/>
        <w:rPr>
          <w:lang w:val="en-US"/>
        </w:rPr>
      </w:pPr>
    </w:p>
    <w:p w14:paraId="2B25585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update_position(alpha, beta, delta, wolf, a, A, C):</w:t>
      </w:r>
    </w:p>
    <w:p w14:paraId="52BBA83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len(wolf)</w:t>
      </w:r>
    </w:p>
    <w:p w14:paraId="043174A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i in range(D):</w:t>
      </w:r>
    </w:p>
    <w:p w14:paraId="78547A9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5BEECEF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1 = 2 * a * r1 - a</w:t>
      </w:r>
    </w:p>
    <w:p w14:paraId="738790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32B7FC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alpha = abs(C1 * alpha[i] - wolf[i])</w:t>
      </w:r>
    </w:p>
    <w:p w14:paraId="5766E66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1 = alpha[i] - A1 * D_alpha</w:t>
      </w:r>
    </w:p>
    <w:p w14:paraId="21A1C2CE" w14:textId="77777777" w:rsidR="00CF0E19" w:rsidRPr="00CF0E19" w:rsidRDefault="00CF0E19" w:rsidP="00CF0E19">
      <w:pPr>
        <w:jc w:val="both"/>
        <w:rPr>
          <w:lang w:val="en-US"/>
        </w:rPr>
      </w:pPr>
    </w:p>
    <w:p w14:paraId="55BB13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04F95D8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6D86788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5ACAEDD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beta = abs(C2 * beta[i] - wolf[i])</w:t>
      </w:r>
    </w:p>
    <w:p w14:paraId="36135BC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i] - A2 * D_beta</w:t>
      </w:r>
    </w:p>
    <w:p w14:paraId="1FB58345" w14:textId="77777777" w:rsidR="00CF0E19" w:rsidRPr="00CF0E19" w:rsidRDefault="00CF0E19" w:rsidP="00CF0E19">
      <w:pPr>
        <w:jc w:val="both"/>
        <w:rPr>
          <w:lang w:val="en-US"/>
        </w:rPr>
      </w:pPr>
    </w:p>
    <w:p w14:paraId="11799F9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01EC66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52640D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0792D6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delta = abs(C3 * delta[i] - wolf[i])</w:t>
      </w:r>
    </w:p>
    <w:p w14:paraId="272A559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i] - A3 * D_delta</w:t>
      </w:r>
    </w:p>
    <w:p w14:paraId="1E22436C" w14:textId="77777777" w:rsidR="00CF0E19" w:rsidRPr="00CF0E19" w:rsidRDefault="00CF0E19" w:rsidP="00CF0E19">
      <w:pPr>
        <w:jc w:val="both"/>
        <w:rPr>
          <w:lang w:val="en-US"/>
        </w:rPr>
      </w:pPr>
    </w:p>
    <w:p w14:paraId="238137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(X1 + X2 + X3) / 3</w:t>
      </w:r>
    </w:p>
    <w:p w14:paraId="2F30F10F" w14:textId="77777777" w:rsidR="00CF0E19" w:rsidRPr="00CF0E19" w:rsidRDefault="00CF0E19" w:rsidP="00CF0E19">
      <w:pPr>
        <w:jc w:val="both"/>
        <w:rPr>
          <w:lang w:val="en-US"/>
        </w:rPr>
      </w:pPr>
    </w:p>
    <w:p w14:paraId="039C946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28F5357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np.clip(wolf[i], bounds[i][0], bounds[i][1])</w:t>
      </w:r>
    </w:p>
    <w:p w14:paraId="6210E31B" w14:textId="77777777" w:rsidR="00CF0E19" w:rsidRPr="00CF0E19" w:rsidRDefault="00CF0E19" w:rsidP="00CF0E19">
      <w:pPr>
        <w:jc w:val="both"/>
        <w:rPr>
          <w:lang w:val="en-US"/>
        </w:rPr>
      </w:pPr>
    </w:p>
    <w:p w14:paraId="3CE56A9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4836C5EC" w14:textId="77777777" w:rsidR="00CF0E19" w:rsidRPr="00CF0E19" w:rsidRDefault="00CF0E19" w:rsidP="00CF0E19">
      <w:pPr>
        <w:jc w:val="both"/>
        <w:rPr>
          <w:lang w:val="en-US"/>
        </w:rPr>
      </w:pPr>
    </w:p>
    <w:p w14:paraId="7853C8D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gwo_optimization(objective_function, bounds, num_wolves=5, iterations=50):</w:t>
      </w:r>
    </w:p>
    <w:p w14:paraId="414E008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initialize_wolves(num_wolves, bounds)</w:t>
      </w:r>
    </w:p>
    <w:p w14:paraId="6878370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best_wolf = None</w:t>
      </w:r>
    </w:p>
    <w:p w14:paraId="66E2FF0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best_fitness = np.inf</w:t>
      </w:r>
    </w:p>
    <w:p w14:paraId="2D5E64F8" w14:textId="77777777" w:rsidR="00CF0E19" w:rsidRPr="00CF0E19" w:rsidRDefault="00CF0E19" w:rsidP="00CF0E19">
      <w:pPr>
        <w:jc w:val="both"/>
        <w:rPr>
          <w:lang w:val="en-US"/>
        </w:rPr>
      </w:pPr>
    </w:p>
    <w:p w14:paraId="1954452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50ECBDF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iterations  # linearly decreased from 2 to 0</w:t>
      </w:r>
    </w:p>
    <w:p w14:paraId="254037F9" w14:textId="77777777" w:rsidR="00CF0E19" w:rsidRPr="00CF0E19" w:rsidRDefault="00CF0E19" w:rsidP="00CF0E19">
      <w:pPr>
        <w:jc w:val="both"/>
        <w:rPr>
          <w:lang w:val="en-US"/>
        </w:rPr>
      </w:pPr>
    </w:p>
    <w:p w14:paraId="2BB0086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1B3E183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objective_function(wolf)</w:t>
      </w:r>
    </w:p>
    <w:p w14:paraId="383347C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if fitness &lt; best_fitness:</w:t>
      </w:r>
    </w:p>
    <w:p w14:paraId="225467D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fitness = fitness</w:t>
      </w:r>
    </w:p>
    <w:p w14:paraId="1B1F99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wolf = wolf</w:t>
      </w:r>
    </w:p>
    <w:p w14:paraId="26496A7B" w14:textId="77777777" w:rsidR="00CF0E19" w:rsidRPr="00CF0E19" w:rsidRDefault="00CF0E19" w:rsidP="00CF0E19">
      <w:pPr>
        <w:jc w:val="both"/>
        <w:rPr>
          <w:lang w:val="en-US"/>
        </w:rPr>
      </w:pPr>
    </w:p>
    <w:p w14:paraId="6986B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6F42F45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update_position(best_wolf, best_wolf, best_wolf, wolf, a, 2 * np.random.random(), 2 * np.random.random())</w:t>
      </w:r>
    </w:p>
    <w:p w14:paraId="76A3DB42" w14:textId="77777777" w:rsidR="00CF0E19" w:rsidRPr="00CF0E19" w:rsidRDefault="00CF0E19" w:rsidP="00CF0E19">
      <w:pPr>
        <w:jc w:val="both"/>
        <w:rPr>
          <w:lang w:val="en-US"/>
        </w:rPr>
      </w:pPr>
    </w:p>
    <w:p w14:paraId="071F5B5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best_wolf</w:t>
      </w:r>
    </w:p>
    <w:p w14:paraId="59006695" w14:textId="77777777" w:rsidR="00CF0E19" w:rsidRPr="00CF0E19" w:rsidRDefault="00CF0E19" w:rsidP="00CF0E19">
      <w:pPr>
        <w:jc w:val="both"/>
        <w:rPr>
          <w:lang w:val="en-US"/>
        </w:rPr>
      </w:pPr>
    </w:p>
    <w:p w14:paraId="7F6C48A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782B34E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objective_function(params):</w:t>
      </w:r>
    </w:p>
    <w:p w14:paraId="2C99A23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svr_model.set_params(</w:t>
      </w:r>
    </w:p>
    <w:p w14:paraId="1CEFF9A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=params[0],</w:t>
      </w:r>
    </w:p>
    <w:p w14:paraId="3D4983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epsilon=params[1],</w:t>
      </w:r>
    </w:p>
    <w:p w14:paraId="483E7EE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gamma=params[2]</w:t>
      </w:r>
    </w:p>
    <w:p w14:paraId="2096652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44B2E30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svr_model.fit(X_train, y_train)</w:t>
      </w:r>
    </w:p>
    <w:p w14:paraId="1DBC72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svr_model.predict(X_test)</w:t>
      </w:r>
    </w:p>
    <w:p w14:paraId="6179463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error(y_test, y_pred)</w:t>
      </w:r>
    </w:p>
    <w:p w14:paraId="0486A0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3BC10716" w14:textId="77777777" w:rsidR="00CF0E19" w:rsidRPr="00CF0E19" w:rsidRDefault="00CF0E19" w:rsidP="00CF0E19">
      <w:pPr>
        <w:jc w:val="both"/>
        <w:rPr>
          <w:lang w:val="en-US"/>
        </w:rPr>
      </w:pPr>
    </w:p>
    <w:p w14:paraId="7739B1A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7B614BA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>best_params = gwo_optimization(objective_function, bounds)</w:t>
      </w:r>
    </w:p>
    <w:p w14:paraId="5E9F31FC" w14:textId="77777777" w:rsidR="00CF0E19" w:rsidRPr="00CF0E19" w:rsidRDefault="00CF0E19" w:rsidP="00CF0E19">
      <w:pPr>
        <w:jc w:val="both"/>
        <w:rPr>
          <w:lang w:val="en-US"/>
        </w:rPr>
      </w:pPr>
    </w:p>
    <w:p w14:paraId="1C4D69F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Create a DataFrame to store the results</w:t>
      </w:r>
    </w:p>
    <w:p w14:paraId="60E5EA6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 = pd.DataFrame([best_params])</w:t>
      </w:r>
    </w:p>
    <w:p w14:paraId="6F5EB04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.columns = ['C', 'epsilon', 'gamma']</w:t>
      </w:r>
    </w:p>
    <w:p w14:paraId="1E9CC65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['mse'] = objective_function(best_params)</w:t>
      </w:r>
    </w:p>
    <w:p w14:paraId="7F70F274" w14:textId="77777777" w:rsidR="00CF0E19" w:rsidRPr="00CF0E19" w:rsidRDefault="00CF0E19" w:rsidP="00CF0E19">
      <w:pPr>
        <w:jc w:val="both"/>
        <w:rPr>
          <w:lang w:val="en-US"/>
        </w:rPr>
      </w:pPr>
    </w:p>
    <w:p w14:paraId="2B1254F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79522EE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Parameters:", best_params)</w:t>
      </w:r>
    </w:p>
    <w:p w14:paraId="60DEC72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MSE:", df_results['mse'].values[0])</w:t>
      </w:r>
    </w:p>
    <w:p w14:paraId="5D8A5491" w14:textId="77777777" w:rsidR="00CF0E19" w:rsidRPr="00CF0E19" w:rsidRDefault="00CF0E19" w:rsidP="00CF0E19">
      <w:pPr>
        <w:jc w:val="both"/>
        <w:rPr>
          <w:lang w:val="en-US"/>
        </w:rPr>
      </w:pPr>
    </w:p>
    <w:p w14:paraId="1EDB2A2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lotting the results using Plotly</w:t>
      </w:r>
    </w:p>
    <w:p w14:paraId="58EBD33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 = px.scatter_matrix(</w:t>
      </w:r>
    </w:p>
    <w:p w14:paraId="6A1374D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f_results,</w:t>
      </w:r>
    </w:p>
    <w:p w14:paraId="077575D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=['C', 'epsilon', 'gamma', 'mse'],</w:t>
      </w:r>
    </w:p>
    <w:p w14:paraId="4036222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77CA023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1BC411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4BDDA92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11AF81E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151860D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6348596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traces(marker=dict(size=15))  # Increase dot size</w:t>
      </w:r>
    </w:p>
    <w:p w14:paraId="699B4FF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font=dict(size=15))  # Increase font size</w:t>
      </w:r>
    </w:p>
    <w:p w14:paraId="065868E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yaxis=dict(tickfont=dict(size=15)))  # Increase tick size for y-axis</w:t>
      </w:r>
    </w:p>
    <w:p w14:paraId="08BCAD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xaxis=dict(tickfont=dict(size=15)))  # Increase tick size for x-axis</w:t>
      </w:r>
    </w:p>
    <w:p w14:paraId="340FF9DE" w14:textId="495303DA" w:rsidR="0061394C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show()</w:t>
      </w:r>
    </w:p>
    <w:p w14:paraId="43443025" w14:textId="602033E8" w:rsidR="0061394C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KNN</w:t>
      </w:r>
    </w:p>
    <w:p w14:paraId="7226B56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neighbors import KNeighborsRegressor</w:t>
      </w:r>
    </w:p>
    <w:p w14:paraId="520AAEF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etrics import mean_squared_error</w:t>
      </w:r>
    </w:p>
    <w:p w14:paraId="7EE67B7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odel_selection import train_test_split</w:t>
      </w:r>
    </w:p>
    <w:p w14:paraId="6B1B603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lotly.express as px</w:t>
      </w:r>
    </w:p>
    <w:p w14:paraId="1448067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>import pandas as pd</w:t>
      </w:r>
    </w:p>
    <w:p w14:paraId="2A2CB1E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0FB217B5" w14:textId="77777777" w:rsidR="00CF0E19" w:rsidRPr="00CF0E19" w:rsidRDefault="00CF0E19" w:rsidP="00CF0E19">
      <w:pPr>
        <w:jc w:val="both"/>
        <w:rPr>
          <w:lang w:val="en-US"/>
        </w:rPr>
      </w:pPr>
    </w:p>
    <w:p w14:paraId="3E4428F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Assuming you have a DataFrame 'df' with features and target column</w:t>
      </w:r>
    </w:p>
    <w:p w14:paraId="57E5282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your_target_column_name' with the actual name of your target column</w:t>
      </w:r>
    </w:p>
    <w:p w14:paraId="0D4273D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 = df.drop('MTD(m)', axis=1)</w:t>
      </w:r>
    </w:p>
    <w:p w14:paraId="49634C8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017CE60A" w14:textId="77777777" w:rsidR="00CF0E19" w:rsidRPr="00CF0E19" w:rsidRDefault="00CF0E19" w:rsidP="00CF0E19">
      <w:pPr>
        <w:jc w:val="both"/>
        <w:rPr>
          <w:lang w:val="en-US"/>
        </w:rPr>
      </w:pPr>
    </w:p>
    <w:p w14:paraId="2F91CA2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0705F13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split(X, y, test_size=0.2, random_state=42)</w:t>
      </w:r>
    </w:p>
    <w:p w14:paraId="0A02F022" w14:textId="77777777" w:rsidR="00CF0E19" w:rsidRPr="00CF0E19" w:rsidRDefault="00CF0E19" w:rsidP="00CF0E19">
      <w:pPr>
        <w:jc w:val="both"/>
        <w:rPr>
          <w:lang w:val="en-US"/>
        </w:rPr>
      </w:pPr>
    </w:p>
    <w:p w14:paraId="2DC305D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KNN regressor</w:t>
      </w:r>
    </w:p>
    <w:p w14:paraId="2DC3846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knn_reg = KNeighborsRegressor()</w:t>
      </w:r>
    </w:p>
    <w:p w14:paraId="40BC02BB" w14:textId="77777777" w:rsidR="00CF0E19" w:rsidRPr="00CF0E19" w:rsidRDefault="00CF0E19" w:rsidP="00CF0E19">
      <w:pPr>
        <w:jc w:val="both"/>
        <w:rPr>
          <w:lang w:val="en-US"/>
        </w:rPr>
      </w:pPr>
    </w:p>
    <w:p w14:paraId="07C199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2936828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2B393C5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),    # n_neighbors</w:t>
      </w:r>
    </w:p>
    <w:p w14:paraId="4DCCDF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30),    # leaf_size</w:t>
      </w:r>
    </w:p>
    <w:p w14:paraId="47ABC6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2)      # p</w:t>
      </w:r>
    </w:p>
    <w:p w14:paraId="23FB6F1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7FE12B34" w14:textId="77777777" w:rsidR="00CF0E19" w:rsidRPr="00CF0E19" w:rsidRDefault="00CF0E19" w:rsidP="00CF0E19">
      <w:pPr>
        <w:jc w:val="both"/>
        <w:rPr>
          <w:lang w:val="en-US"/>
        </w:rPr>
      </w:pPr>
    </w:p>
    <w:p w14:paraId="7C435B0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3F08268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initialize_wolves(num_wolves, bounds):</w:t>
      </w:r>
    </w:p>
    <w:p w14:paraId="36BB2D8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np.random.uniform(low=bounds[i][0], high=bounds[i][1], size=num_wolves) for i in range(len(bounds))]</w:t>
      </w:r>
    </w:p>
    <w:p w14:paraId="45CDC8F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np.array(wolves).T</w:t>
      </w:r>
    </w:p>
    <w:p w14:paraId="02A3856C" w14:textId="77777777" w:rsidR="00CF0E19" w:rsidRPr="00CF0E19" w:rsidRDefault="00CF0E19" w:rsidP="00CF0E19">
      <w:pPr>
        <w:jc w:val="both"/>
        <w:rPr>
          <w:lang w:val="en-US"/>
        </w:rPr>
      </w:pPr>
    </w:p>
    <w:p w14:paraId="564243F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update_position(alpha, beta, delta, wolf, a, A, C):</w:t>
      </w:r>
    </w:p>
    <w:p w14:paraId="473662B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len(wolf)</w:t>
      </w:r>
    </w:p>
    <w:p w14:paraId="0C765E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i in range(D):</w:t>
      </w:r>
    </w:p>
    <w:p w14:paraId="3402E27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6DB64BC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A1 = 2 * a * r1 - a</w:t>
      </w:r>
    </w:p>
    <w:p w14:paraId="058661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0F551CF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alpha = abs(C1 * alpha[i] - wolf[i])</w:t>
      </w:r>
    </w:p>
    <w:p w14:paraId="4F4525A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1 = alpha[i] - A1 * D_alpha</w:t>
      </w:r>
    </w:p>
    <w:p w14:paraId="2AC2E737" w14:textId="77777777" w:rsidR="00CF0E19" w:rsidRPr="00CF0E19" w:rsidRDefault="00CF0E19" w:rsidP="00CF0E19">
      <w:pPr>
        <w:jc w:val="both"/>
        <w:rPr>
          <w:lang w:val="en-US"/>
        </w:rPr>
      </w:pPr>
    </w:p>
    <w:p w14:paraId="122CF78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621FF77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7F66584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14550B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beta = abs(C2 * beta[i] - wolf[i])</w:t>
      </w:r>
    </w:p>
    <w:p w14:paraId="1D97118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i] - A2 * D_beta</w:t>
      </w:r>
    </w:p>
    <w:p w14:paraId="4787326B" w14:textId="77777777" w:rsidR="00CF0E19" w:rsidRPr="00CF0E19" w:rsidRDefault="00CF0E19" w:rsidP="00CF0E19">
      <w:pPr>
        <w:jc w:val="both"/>
        <w:rPr>
          <w:lang w:val="en-US"/>
        </w:rPr>
      </w:pPr>
    </w:p>
    <w:p w14:paraId="28A6015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038D87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792066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680C0C5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delta = abs(C3 * delta[i] - wolf[i])</w:t>
      </w:r>
    </w:p>
    <w:p w14:paraId="3142093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i] - A3 * D_delta</w:t>
      </w:r>
    </w:p>
    <w:p w14:paraId="4D67A7B8" w14:textId="77777777" w:rsidR="00CF0E19" w:rsidRPr="00CF0E19" w:rsidRDefault="00CF0E19" w:rsidP="00CF0E19">
      <w:pPr>
        <w:jc w:val="both"/>
        <w:rPr>
          <w:lang w:val="en-US"/>
        </w:rPr>
      </w:pPr>
    </w:p>
    <w:p w14:paraId="1C9A0E8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(X1 + X2 + X3) / 3</w:t>
      </w:r>
    </w:p>
    <w:p w14:paraId="5D2CB606" w14:textId="77777777" w:rsidR="00CF0E19" w:rsidRPr="00CF0E19" w:rsidRDefault="00CF0E19" w:rsidP="00CF0E19">
      <w:pPr>
        <w:jc w:val="both"/>
        <w:rPr>
          <w:lang w:val="en-US"/>
        </w:rPr>
      </w:pPr>
    </w:p>
    <w:p w14:paraId="174FE19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6E8F314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np.clip(wolf[i], bounds[i][0], bounds[i][1])</w:t>
      </w:r>
    </w:p>
    <w:p w14:paraId="06626A8E" w14:textId="77777777" w:rsidR="00CF0E19" w:rsidRPr="00CF0E19" w:rsidRDefault="00CF0E19" w:rsidP="00CF0E19">
      <w:pPr>
        <w:jc w:val="both"/>
        <w:rPr>
          <w:lang w:val="en-US"/>
        </w:rPr>
      </w:pPr>
    </w:p>
    <w:p w14:paraId="089E838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4427D55D" w14:textId="77777777" w:rsidR="00CF0E19" w:rsidRPr="00CF0E19" w:rsidRDefault="00CF0E19" w:rsidP="00CF0E19">
      <w:pPr>
        <w:jc w:val="both"/>
        <w:rPr>
          <w:lang w:val="en-US"/>
        </w:rPr>
      </w:pPr>
    </w:p>
    <w:p w14:paraId="4731210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gwo_optimization(objective_function, bounds, num_wolves=5, iterations=50):</w:t>
      </w:r>
    </w:p>
    <w:p w14:paraId="42CD1E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initialize_wolves(num_wolves, bounds)</w:t>
      </w:r>
    </w:p>
    <w:p w14:paraId="5212327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best_wolf = None</w:t>
      </w:r>
    </w:p>
    <w:p w14:paraId="1F27F6C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best_fitness = np.inf</w:t>
      </w:r>
    </w:p>
    <w:p w14:paraId="5B32CC17" w14:textId="77777777" w:rsidR="00CF0E19" w:rsidRPr="00CF0E19" w:rsidRDefault="00CF0E19" w:rsidP="00CF0E19">
      <w:pPr>
        <w:jc w:val="both"/>
        <w:rPr>
          <w:lang w:val="en-US"/>
        </w:rPr>
      </w:pPr>
    </w:p>
    <w:p w14:paraId="46CC771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2D021E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iterations  # linearly decreased from 2 to 0</w:t>
      </w:r>
    </w:p>
    <w:p w14:paraId="45499660" w14:textId="77777777" w:rsidR="00CF0E19" w:rsidRPr="00CF0E19" w:rsidRDefault="00CF0E19" w:rsidP="00CF0E19">
      <w:pPr>
        <w:jc w:val="both"/>
        <w:rPr>
          <w:lang w:val="en-US"/>
        </w:rPr>
      </w:pPr>
    </w:p>
    <w:p w14:paraId="331AACE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2168E7F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objective_function(wolf)</w:t>
      </w:r>
    </w:p>
    <w:p w14:paraId="509725A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if fitness &lt; best_fitness:</w:t>
      </w:r>
    </w:p>
    <w:p w14:paraId="518D33D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fitness = fitness</w:t>
      </w:r>
    </w:p>
    <w:p w14:paraId="310B933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wolf = wolf</w:t>
      </w:r>
    </w:p>
    <w:p w14:paraId="241B1DA4" w14:textId="77777777" w:rsidR="00CF0E19" w:rsidRPr="00CF0E19" w:rsidRDefault="00CF0E19" w:rsidP="00CF0E19">
      <w:pPr>
        <w:jc w:val="both"/>
        <w:rPr>
          <w:lang w:val="en-US"/>
        </w:rPr>
      </w:pPr>
    </w:p>
    <w:p w14:paraId="3F4CD7B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01FBAD9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update_position(best_wolf, best_wolf, best_wolf, wolf, a, 2 * np.random.random(), 2 * np.random.random())</w:t>
      </w:r>
    </w:p>
    <w:p w14:paraId="2F3E6EB7" w14:textId="77777777" w:rsidR="00CF0E19" w:rsidRPr="00CF0E19" w:rsidRDefault="00CF0E19" w:rsidP="00CF0E19">
      <w:pPr>
        <w:jc w:val="both"/>
        <w:rPr>
          <w:lang w:val="en-US"/>
        </w:rPr>
      </w:pPr>
    </w:p>
    <w:p w14:paraId="092A309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best_wolf</w:t>
      </w:r>
    </w:p>
    <w:p w14:paraId="3295B2C5" w14:textId="77777777" w:rsidR="00CF0E19" w:rsidRPr="00CF0E19" w:rsidRDefault="00CF0E19" w:rsidP="00CF0E19">
      <w:pPr>
        <w:jc w:val="both"/>
        <w:rPr>
          <w:lang w:val="en-US"/>
        </w:rPr>
      </w:pPr>
    </w:p>
    <w:p w14:paraId="33F7FA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4B5A45C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objective_function(params):</w:t>
      </w:r>
    </w:p>
    <w:p w14:paraId="6134A4F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knn_reg.set_params(</w:t>
      </w:r>
    </w:p>
    <w:p w14:paraId="3BA942E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n_neighbors=int(params[0]),</w:t>
      </w:r>
    </w:p>
    <w:p w14:paraId="6777F04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leaf_size=int(params[1]),</w:t>
      </w:r>
    </w:p>
    <w:p w14:paraId="7F49D0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p=int(params[2])</w:t>
      </w:r>
    </w:p>
    <w:p w14:paraId="4DD5552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0C2FA6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knn_reg.fit(X_train, y_train)</w:t>
      </w:r>
    </w:p>
    <w:p w14:paraId="1B035E5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knn_reg.predict(X_test)</w:t>
      </w:r>
    </w:p>
    <w:p w14:paraId="6B46892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error(y_test, y_pred)</w:t>
      </w:r>
    </w:p>
    <w:p w14:paraId="0C09097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51BDFCB7" w14:textId="77777777" w:rsidR="00CF0E19" w:rsidRPr="00CF0E19" w:rsidRDefault="00CF0E19" w:rsidP="00CF0E19">
      <w:pPr>
        <w:jc w:val="both"/>
        <w:rPr>
          <w:lang w:val="en-US"/>
        </w:rPr>
      </w:pPr>
    </w:p>
    <w:p w14:paraId="0094DF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6A4C6ED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est_params = gwo_optimization(objective_function, bounds)</w:t>
      </w:r>
    </w:p>
    <w:p w14:paraId="11449C21" w14:textId="77777777" w:rsidR="00CF0E19" w:rsidRPr="00CF0E19" w:rsidRDefault="00CF0E19" w:rsidP="00CF0E19">
      <w:pPr>
        <w:jc w:val="both"/>
        <w:rPr>
          <w:lang w:val="en-US"/>
        </w:rPr>
      </w:pPr>
    </w:p>
    <w:p w14:paraId="1026462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Create a DataFrame to store the results</w:t>
      </w:r>
    </w:p>
    <w:p w14:paraId="275E076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 = pd.DataFrame([best_params])</w:t>
      </w:r>
    </w:p>
    <w:p w14:paraId="5D4FE8D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.columns = ['n_neighbors', 'leaf_size', 'p']</w:t>
      </w:r>
    </w:p>
    <w:p w14:paraId="5DA37C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>df_results['mse'] = objective_function(best_params)</w:t>
      </w:r>
    </w:p>
    <w:p w14:paraId="63E4A921" w14:textId="77777777" w:rsidR="00CF0E19" w:rsidRPr="00CF0E19" w:rsidRDefault="00CF0E19" w:rsidP="00CF0E19">
      <w:pPr>
        <w:jc w:val="both"/>
        <w:rPr>
          <w:lang w:val="en-US"/>
        </w:rPr>
      </w:pPr>
    </w:p>
    <w:p w14:paraId="56394D4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6F57558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Parameters:", best_params)</w:t>
      </w:r>
    </w:p>
    <w:p w14:paraId="047995C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MSE:", df_results['mse'].values[0])</w:t>
      </w:r>
    </w:p>
    <w:p w14:paraId="4773DCDE" w14:textId="77777777" w:rsidR="00CF0E19" w:rsidRPr="00CF0E19" w:rsidRDefault="00CF0E19" w:rsidP="00CF0E19">
      <w:pPr>
        <w:jc w:val="both"/>
        <w:rPr>
          <w:lang w:val="en-US"/>
        </w:rPr>
      </w:pPr>
    </w:p>
    <w:p w14:paraId="42ED07D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lotting the results using Plotly</w:t>
      </w:r>
    </w:p>
    <w:p w14:paraId="1A53939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 = px.scatter_matrix(</w:t>
      </w:r>
    </w:p>
    <w:p w14:paraId="135297D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f_results,</w:t>
      </w:r>
    </w:p>
    <w:p w14:paraId="629820F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=['n_neighbors', 'leaf_size', 'p', 'mse'],</w:t>
      </w:r>
    </w:p>
    <w:p w14:paraId="0134B7D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5E7D510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0899590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7DFA03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7B71365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413E006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02A2E2D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traces(marker=dict(size=15))  # Increase dot size</w:t>
      </w:r>
    </w:p>
    <w:p w14:paraId="3DE5F18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font=dict(size=15))  # Increase font size</w:t>
      </w:r>
    </w:p>
    <w:p w14:paraId="396FBF8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yaxis=dict(tickfont=dict(size=15)))  # Increase tick size for y-axis</w:t>
      </w:r>
    </w:p>
    <w:p w14:paraId="0F14909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xaxis=dict(tickfont=dict(size=15)))  # Increase tick size for x-axis</w:t>
      </w:r>
    </w:p>
    <w:p w14:paraId="5C69FDC6" w14:textId="22FAC652" w:rsidR="0061394C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show()</w:t>
      </w:r>
    </w:p>
    <w:p w14:paraId="5B2D4F4E" w14:textId="735FFF89" w:rsidR="0061394C" w:rsidRP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RF</w:t>
      </w:r>
    </w:p>
    <w:p w14:paraId="606A3DB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ensemble import RandomForestRegressor</w:t>
      </w:r>
    </w:p>
    <w:p w14:paraId="66CED28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etrics import mean_squared_error</w:t>
      </w:r>
    </w:p>
    <w:p w14:paraId="276F433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rom sklearn.model_selection import train_test_split</w:t>
      </w:r>
    </w:p>
    <w:p w14:paraId="7273257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lotly.express as px</w:t>
      </w:r>
    </w:p>
    <w:p w14:paraId="467244A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pandas as pd</w:t>
      </w:r>
    </w:p>
    <w:p w14:paraId="28C10B3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import numpy as np</w:t>
      </w:r>
    </w:p>
    <w:p w14:paraId="10D7440D" w14:textId="77777777" w:rsidR="00CF0E19" w:rsidRPr="00CF0E19" w:rsidRDefault="00CF0E19" w:rsidP="00CF0E19">
      <w:pPr>
        <w:jc w:val="both"/>
        <w:rPr>
          <w:lang w:val="en-US"/>
        </w:rPr>
      </w:pPr>
    </w:p>
    <w:p w14:paraId="2D5A53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Assuming you have a DataFrame 'df' with features and target column</w:t>
      </w:r>
    </w:p>
    <w:p w14:paraId="7D4BF3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Replace 'your_target_column_name' with the actual name of your target column</w:t>
      </w:r>
    </w:p>
    <w:p w14:paraId="65C2735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>X = df.drop('MTD(m)', axis=1)</w:t>
      </w:r>
    </w:p>
    <w:p w14:paraId="6FCEE53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y = df['MTD(m)']</w:t>
      </w:r>
    </w:p>
    <w:p w14:paraId="6F3CFD78" w14:textId="77777777" w:rsidR="00CF0E19" w:rsidRPr="00CF0E19" w:rsidRDefault="00CF0E19" w:rsidP="00CF0E19">
      <w:pPr>
        <w:jc w:val="both"/>
        <w:rPr>
          <w:lang w:val="en-US"/>
        </w:rPr>
      </w:pPr>
    </w:p>
    <w:p w14:paraId="11D4DA4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Split the data into training and testing sets</w:t>
      </w:r>
    </w:p>
    <w:p w14:paraId="2DC7C9F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X_train, X_test, y_train, y_test = train_test_split(X, y, test_size=0.2, random_state=42)</w:t>
      </w:r>
    </w:p>
    <w:p w14:paraId="649BC439" w14:textId="77777777" w:rsidR="00CF0E19" w:rsidRPr="00CF0E19" w:rsidRDefault="00CF0E19" w:rsidP="00CF0E19">
      <w:pPr>
        <w:jc w:val="both"/>
        <w:rPr>
          <w:lang w:val="en-US"/>
        </w:rPr>
      </w:pPr>
    </w:p>
    <w:p w14:paraId="46C3A11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Random Forest regressor</w:t>
      </w:r>
    </w:p>
    <w:p w14:paraId="5A07B5C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rf_reg = RandomForestRegressor(random_state=42)</w:t>
      </w:r>
    </w:p>
    <w:p w14:paraId="74D5D654" w14:textId="77777777" w:rsidR="00CF0E19" w:rsidRPr="00CF0E19" w:rsidRDefault="00CF0E19" w:rsidP="00CF0E19">
      <w:pPr>
        <w:jc w:val="both"/>
        <w:rPr>
          <w:lang w:val="en-US"/>
        </w:rPr>
      </w:pPr>
    </w:p>
    <w:p w14:paraId="4A8C4D7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hyperparameter bounds for GWO</w:t>
      </w:r>
    </w:p>
    <w:p w14:paraId="0384153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ounds = [</w:t>
      </w:r>
    </w:p>
    <w:p w14:paraId="7D2E89B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),      # n_estimators</w:t>
      </w:r>
    </w:p>
    <w:p w14:paraId="7D6513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0),     # max_depth</w:t>
      </w:r>
    </w:p>
    <w:p w14:paraId="29A2869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2, 10),      # min_samples_split</w:t>
      </w:r>
    </w:p>
    <w:p w14:paraId="5B12B81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1, 10),      # min_samples_leaf</w:t>
      </w:r>
    </w:p>
    <w:p w14:paraId="782DCEC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(0.1, 1.0)    # max_features</w:t>
      </w:r>
    </w:p>
    <w:p w14:paraId="10639D5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]</w:t>
      </w:r>
    </w:p>
    <w:p w14:paraId="5898BB3F" w14:textId="77777777" w:rsidR="00CF0E19" w:rsidRPr="00CF0E19" w:rsidRDefault="00CF0E19" w:rsidP="00CF0E19">
      <w:pPr>
        <w:jc w:val="both"/>
        <w:rPr>
          <w:lang w:val="en-US"/>
        </w:rPr>
      </w:pPr>
    </w:p>
    <w:p w14:paraId="76543E2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Grey Wolf Optimization</w:t>
      </w:r>
    </w:p>
    <w:p w14:paraId="18E0FE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initialize_wolves(num_wolves, bounds):</w:t>
      </w:r>
    </w:p>
    <w:p w14:paraId="0A94998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[np.random.uniform(low=bounds[i][0], high=bounds[i][1], size=num_wolves) for i in range(len(bounds))]</w:t>
      </w:r>
    </w:p>
    <w:p w14:paraId="01D3081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np.array(wolves).T</w:t>
      </w:r>
    </w:p>
    <w:p w14:paraId="17E95237" w14:textId="77777777" w:rsidR="00CF0E19" w:rsidRPr="00CF0E19" w:rsidRDefault="00CF0E19" w:rsidP="00CF0E19">
      <w:pPr>
        <w:jc w:val="both"/>
        <w:rPr>
          <w:lang w:val="en-US"/>
        </w:rPr>
      </w:pPr>
    </w:p>
    <w:p w14:paraId="6D03B9E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update_position(alpha, beta, delta, wolf, a, A, C):</w:t>
      </w:r>
    </w:p>
    <w:p w14:paraId="42FF02E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 = len(wolf)</w:t>
      </w:r>
    </w:p>
    <w:p w14:paraId="4C1EE55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i in range(D):</w:t>
      </w:r>
    </w:p>
    <w:p w14:paraId="5850B50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2B3EEF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1 = 2 * a * r1 - a</w:t>
      </w:r>
    </w:p>
    <w:p w14:paraId="287F359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1 = 2 * r2</w:t>
      </w:r>
    </w:p>
    <w:p w14:paraId="3336DFB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alpha = abs(C1 * alpha[i] - wolf[i])</w:t>
      </w:r>
    </w:p>
    <w:p w14:paraId="5B30E90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X1 = alpha[i] - A1 * D_alpha</w:t>
      </w:r>
    </w:p>
    <w:p w14:paraId="7E68E6A4" w14:textId="77777777" w:rsidR="00CF0E19" w:rsidRPr="00CF0E19" w:rsidRDefault="00CF0E19" w:rsidP="00CF0E19">
      <w:pPr>
        <w:jc w:val="both"/>
        <w:rPr>
          <w:lang w:val="en-US"/>
        </w:rPr>
      </w:pPr>
    </w:p>
    <w:p w14:paraId="196522C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57F325A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2 = 2 * a * r1 - a</w:t>
      </w:r>
    </w:p>
    <w:p w14:paraId="25F81B7C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2 = 2 * r2</w:t>
      </w:r>
    </w:p>
    <w:p w14:paraId="3A43372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beta = abs(C2 * beta[i] - wolf[i])</w:t>
      </w:r>
    </w:p>
    <w:p w14:paraId="3FA74AC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2 = beta[i] - A2 * D_beta</w:t>
      </w:r>
    </w:p>
    <w:p w14:paraId="0FEC80F3" w14:textId="77777777" w:rsidR="00CF0E19" w:rsidRPr="00CF0E19" w:rsidRDefault="00CF0E19" w:rsidP="00CF0E19">
      <w:pPr>
        <w:jc w:val="both"/>
        <w:rPr>
          <w:lang w:val="en-US"/>
        </w:rPr>
      </w:pPr>
    </w:p>
    <w:p w14:paraId="7F1B96C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r1, r2 = np.random.random(), np.random.random()</w:t>
      </w:r>
    </w:p>
    <w:p w14:paraId="607472D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3 = 2 * a * r1 - a</w:t>
      </w:r>
    </w:p>
    <w:p w14:paraId="6E656EA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C3 = 2 * r2</w:t>
      </w:r>
    </w:p>
    <w:p w14:paraId="4452D56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D_delta = abs(C3 * delta[i] - wolf[i])</w:t>
      </w:r>
    </w:p>
    <w:p w14:paraId="38D0ECD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X3 = delta[i] - A3 * D_delta</w:t>
      </w:r>
    </w:p>
    <w:p w14:paraId="421ABE96" w14:textId="77777777" w:rsidR="00CF0E19" w:rsidRPr="00CF0E19" w:rsidRDefault="00CF0E19" w:rsidP="00CF0E19">
      <w:pPr>
        <w:jc w:val="both"/>
        <w:rPr>
          <w:lang w:val="en-US"/>
        </w:rPr>
      </w:pPr>
    </w:p>
    <w:p w14:paraId="170E491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(X1 + X2 + X3) / 3</w:t>
      </w:r>
    </w:p>
    <w:p w14:paraId="1A171E4C" w14:textId="77777777" w:rsidR="00CF0E19" w:rsidRPr="00CF0E19" w:rsidRDefault="00CF0E19" w:rsidP="00CF0E19">
      <w:pPr>
        <w:jc w:val="both"/>
        <w:rPr>
          <w:lang w:val="en-US"/>
        </w:rPr>
      </w:pPr>
    </w:p>
    <w:p w14:paraId="03F217C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# Ensure the new position is within the bounds</w:t>
      </w:r>
    </w:p>
    <w:p w14:paraId="7986589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wolf[i] = np.clip(wolf[i], bounds[i][0], bounds[i][1])</w:t>
      </w:r>
    </w:p>
    <w:p w14:paraId="3202C239" w14:textId="77777777" w:rsidR="00CF0E19" w:rsidRPr="00CF0E19" w:rsidRDefault="00CF0E19" w:rsidP="00CF0E19">
      <w:pPr>
        <w:jc w:val="both"/>
        <w:rPr>
          <w:lang w:val="en-US"/>
        </w:rPr>
      </w:pPr>
    </w:p>
    <w:p w14:paraId="2EE1E5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wolf</w:t>
      </w:r>
    </w:p>
    <w:p w14:paraId="2B2626E5" w14:textId="77777777" w:rsidR="00CF0E19" w:rsidRPr="00CF0E19" w:rsidRDefault="00CF0E19" w:rsidP="00CF0E19">
      <w:pPr>
        <w:jc w:val="both"/>
        <w:rPr>
          <w:lang w:val="en-US"/>
        </w:rPr>
      </w:pPr>
    </w:p>
    <w:p w14:paraId="71AEDE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gwo_optimization(objective_function, bounds, num_wolves=5, iterations=50):</w:t>
      </w:r>
    </w:p>
    <w:p w14:paraId="5CAC269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olves = initialize_wolves(num_wolves, bounds)</w:t>
      </w:r>
    </w:p>
    <w:p w14:paraId="53510A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best_wolf = None</w:t>
      </w:r>
    </w:p>
    <w:p w14:paraId="670711E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best_fitness = np.inf</w:t>
      </w:r>
    </w:p>
    <w:p w14:paraId="1547E59A" w14:textId="77777777" w:rsidR="00CF0E19" w:rsidRPr="00CF0E19" w:rsidRDefault="00CF0E19" w:rsidP="00CF0E19">
      <w:pPr>
        <w:jc w:val="both"/>
        <w:rPr>
          <w:lang w:val="en-US"/>
        </w:rPr>
      </w:pPr>
    </w:p>
    <w:p w14:paraId="02400E6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for _ in range(iterations):</w:t>
      </w:r>
    </w:p>
    <w:p w14:paraId="6E74530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a = 2 - 2 * _ / iterations  # linearly decreased from 2 to 0</w:t>
      </w:r>
    </w:p>
    <w:p w14:paraId="7FA187A2" w14:textId="77777777" w:rsidR="00CF0E19" w:rsidRPr="00CF0E19" w:rsidRDefault="00CF0E19" w:rsidP="00CF0E19">
      <w:pPr>
        <w:jc w:val="both"/>
        <w:rPr>
          <w:lang w:val="en-US"/>
        </w:rPr>
      </w:pPr>
    </w:p>
    <w:p w14:paraId="72DD583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308D6A3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fitness = objective_function(wolf)</w:t>
      </w:r>
    </w:p>
    <w:p w14:paraId="3C311AD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lastRenderedPageBreak/>
        <w:t xml:space="preserve">            if fitness &lt; best_fitness:</w:t>
      </w:r>
    </w:p>
    <w:p w14:paraId="42DFC04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fitness = fitness</w:t>
      </w:r>
    </w:p>
    <w:p w14:paraId="1CDFA47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    best_wolf = wolf</w:t>
      </w:r>
    </w:p>
    <w:p w14:paraId="4AB5C9DD" w14:textId="77777777" w:rsidR="00CF0E19" w:rsidRPr="00CF0E19" w:rsidRDefault="00CF0E19" w:rsidP="00CF0E19">
      <w:pPr>
        <w:jc w:val="both"/>
        <w:rPr>
          <w:lang w:val="en-US"/>
        </w:rPr>
      </w:pPr>
    </w:p>
    <w:p w14:paraId="3B0E128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for wolf in wolves:</w:t>
      </w:r>
    </w:p>
    <w:p w14:paraId="25EAA15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    wolf = update_position(best_wolf, best_wolf, best_wolf, wolf, a, 2 * np.random.random(), 2 * np.random.random())</w:t>
      </w:r>
    </w:p>
    <w:p w14:paraId="353B37BB" w14:textId="77777777" w:rsidR="00CF0E19" w:rsidRPr="00CF0E19" w:rsidRDefault="00CF0E19" w:rsidP="00CF0E19">
      <w:pPr>
        <w:jc w:val="both"/>
        <w:rPr>
          <w:lang w:val="en-US"/>
        </w:rPr>
      </w:pPr>
    </w:p>
    <w:p w14:paraId="3BD5C73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best_wolf</w:t>
      </w:r>
    </w:p>
    <w:p w14:paraId="1348715C" w14:textId="77777777" w:rsidR="00CF0E19" w:rsidRPr="00CF0E19" w:rsidRDefault="00CF0E19" w:rsidP="00CF0E19">
      <w:pPr>
        <w:jc w:val="both"/>
        <w:rPr>
          <w:lang w:val="en-US"/>
        </w:rPr>
      </w:pPr>
    </w:p>
    <w:p w14:paraId="5D318ADF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Define the objective function for GWO</w:t>
      </w:r>
    </w:p>
    <w:p w14:paraId="50A96C8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ef objective_function(params):</w:t>
      </w:r>
    </w:p>
    <w:p w14:paraId="0EB6010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f_reg.set_params(</w:t>
      </w:r>
    </w:p>
    <w:p w14:paraId="7752AFB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n_estimators=int(params[0]),</w:t>
      </w:r>
    </w:p>
    <w:p w14:paraId="3A2C5D4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max_depth=int(params[1]),</w:t>
      </w:r>
    </w:p>
    <w:p w14:paraId="5302ECB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min_samples_split=int(params[2]),</w:t>
      </w:r>
    </w:p>
    <w:p w14:paraId="324021B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min_samples_leaf=int(params[3]),</w:t>
      </w:r>
    </w:p>
    <w:p w14:paraId="615A3F4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    max_features=params[4]</w:t>
      </w:r>
    </w:p>
    <w:p w14:paraId="5E3A397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)</w:t>
      </w:r>
    </w:p>
    <w:p w14:paraId="7ABA9C28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f_reg.fit(X_train, y_train)</w:t>
      </w:r>
    </w:p>
    <w:p w14:paraId="6405B14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y_pred = rf_reg.predict(X_test)</w:t>
      </w:r>
    </w:p>
    <w:p w14:paraId="496DD4D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mse = mean_squared_error(y_test, y_pred)</w:t>
      </w:r>
    </w:p>
    <w:p w14:paraId="158C22B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return mse</w:t>
      </w:r>
    </w:p>
    <w:p w14:paraId="3C1C86B2" w14:textId="77777777" w:rsidR="00CF0E19" w:rsidRPr="00CF0E19" w:rsidRDefault="00CF0E19" w:rsidP="00CF0E19">
      <w:pPr>
        <w:jc w:val="both"/>
        <w:rPr>
          <w:lang w:val="en-US"/>
        </w:rPr>
      </w:pPr>
    </w:p>
    <w:p w14:paraId="2D6827B1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erform GWO optimization</w:t>
      </w:r>
    </w:p>
    <w:p w14:paraId="0FC780A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best_params = gwo_optimization(objective_function, bounds)</w:t>
      </w:r>
    </w:p>
    <w:p w14:paraId="739F47DA" w14:textId="77777777" w:rsidR="00CF0E19" w:rsidRPr="00CF0E19" w:rsidRDefault="00CF0E19" w:rsidP="00CF0E19">
      <w:pPr>
        <w:jc w:val="both"/>
        <w:rPr>
          <w:lang w:val="en-US"/>
        </w:rPr>
      </w:pPr>
    </w:p>
    <w:p w14:paraId="4094777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Create a DataFrame to store the results</w:t>
      </w:r>
    </w:p>
    <w:p w14:paraId="1AB736F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 = pd.DataFrame([best_params])</w:t>
      </w:r>
    </w:p>
    <w:p w14:paraId="01C57B4E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.columns = ['n_estimators', 'max_depth', 'min_samples_split', 'min_samples_leaf', 'max_features']</w:t>
      </w:r>
    </w:p>
    <w:p w14:paraId="1018085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df_results['mse'] = objective_function(best_params)</w:t>
      </w:r>
    </w:p>
    <w:p w14:paraId="05041959" w14:textId="77777777" w:rsidR="00CF0E19" w:rsidRPr="00CF0E19" w:rsidRDefault="00CF0E19" w:rsidP="00CF0E19">
      <w:pPr>
        <w:jc w:val="both"/>
        <w:rPr>
          <w:lang w:val="en-US"/>
        </w:rPr>
      </w:pPr>
    </w:p>
    <w:p w14:paraId="094D108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rint the best parameters and MSE</w:t>
      </w:r>
    </w:p>
    <w:p w14:paraId="6C7EB59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Parameters:", best_params)</w:t>
      </w:r>
    </w:p>
    <w:p w14:paraId="54088F4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print("Best MSE:", df_results['mse'].values[0])</w:t>
      </w:r>
    </w:p>
    <w:p w14:paraId="676DB710" w14:textId="77777777" w:rsidR="00CF0E19" w:rsidRPr="00CF0E19" w:rsidRDefault="00CF0E19" w:rsidP="00CF0E19">
      <w:pPr>
        <w:jc w:val="both"/>
        <w:rPr>
          <w:lang w:val="en-US"/>
        </w:rPr>
      </w:pPr>
    </w:p>
    <w:p w14:paraId="7714CEF4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Plotting the results using Plotly</w:t>
      </w:r>
    </w:p>
    <w:p w14:paraId="7454674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 = px.scatter_matrix(</w:t>
      </w:r>
    </w:p>
    <w:p w14:paraId="650B7D7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f_results,</w:t>
      </w:r>
    </w:p>
    <w:p w14:paraId="04D81FC3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dimensions=['n_estimators', 'max_depth', 'min_samples_split', 'min_samples_leaf', 'max_features', 'mse'],</w:t>
      </w:r>
    </w:p>
    <w:p w14:paraId="724728CB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color='mse',</w:t>
      </w:r>
    </w:p>
    <w:p w14:paraId="2EF4F35A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opacity=0.7,</w:t>
      </w:r>
    </w:p>
    <w:p w14:paraId="06288410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width=1600,</w:t>
      </w:r>
    </w:p>
    <w:p w14:paraId="5B5F0E69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 xml:space="preserve">    height=800</w:t>
      </w:r>
    </w:p>
    <w:p w14:paraId="68B8BF9D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)</w:t>
      </w:r>
    </w:p>
    <w:p w14:paraId="129BD257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# Update dot size, font size, and tick size</w:t>
      </w:r>
    </w:p>
    <w:p w14:paraId="7EE10115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traces(marker=dict(size=15))  # Increase dot size</w:t>
      </w:r>
    </w:p>
    <w:p w14:paraId="18F38CA6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font=dict(size=15))  # Increase font size</w:t>
      </w:r>
    </w:p>
    <w:p w14:paraId="52678642" w14:textId="77777777" w:rsidR="00CF0E19" w:rsidRPr="00CF0E19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yaxis=dict(tickfont=dict(size=15)))  # Increase tick size for y-axis</w:t>
      </w:r>
    </w:p>
    <w:p w14:paraId="2506FB7C" w14:textId="68967687" w:rsidR="0061394C" w:rsidRDefault="00CF0E19" w:rsidP="00CF0E19">
      <w:pPr>
        <w:jc w:val="both"/>
        <w:rPr>
          <w:lang w:val="en-US"/>
        </w:rPr>
      </w:pPr>
      <w:r w:rsidRPr="00CF0E19">
        <w:rPr>
          <w:lang w:val="en-US"/>
        </w:rPr>
        <w:t>fig_gwo.update_layout(xaxis=dict(tickfont=dict(size=15)))  # Increase tick size for x-axis</w:t>
      </w:r>
    </w:p>
    <w:p w14:paraId="1BE09FDC" w14:textId="2C6666C2" w:rsidR="0061394C" w:rsidRDefault="0061394C" w:rsidP="0061394C">
      <w:pPr>
        <w:jc w:val="center"/>
        <w:rPr>
          <w:b/>
          <w:bCs/>
          <w:sz w:val="24"/>
          <w:szCs w:val="24"/>
          <w:u w:val="single"/>
          <w:lang w:val="en-US"/>
        </w:rPr>
      </w:pPr>
      <w:r w:rsidRPr="0061394C">
        <w:rPr>
          <w:b/>
          <w:bCs/>
          <w:sz w:val="24"/>
          <w:szCs w:val="24"/>
          <w:u w:val="single"/>
          <w:lang w:val="en-US"/>
        </w:rPr>
        <w:t>GWO-XGB</w:t>
      </w:r>
    </w:p>
    <w:p w14:paraId="10B34C0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import xgboost as xgb</w:t>
      </w:r>
    </w:p>
    <w:p w14:paraId="4979A84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rom sklearn.metrics import mean_squared_error</w:t>
      </w:r>
    </w:p>
    <w:p w14:paraId="5B38800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rom sklearn.model_selection import train_test_split</w:t>
      </w:r>
    </w:p>
    <w:p w14:paraId="21958D0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import plotly.express as px</w:t>
      </w:r>
    </w:p>
    <w:p w14:paraId="014F12C5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import pandas as pd</w:t>
      </w:r>
    </w:p>
    <w:p w14:paraId="518FB3E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import numpy as np</w:t>
      </w:r>
    </w:p>
    <w:p w14:paraId="10F5A8C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3B594D1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Assuming you have a DataFrame 'df' with features and target column</w:t>
      </w:r>
    </w:p>
    <w:p w14:paraId="6BEE261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Replace 'your_target_column_name' with the actual name of your target column</w:t>
      </w:r>
    </w:p>
    <w:p w14:paraId="2A37506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X = df.drop('MTD(m)', axis=1)</w:t>
      </w:r>
    </w:p>
    <w:p w14:paraId="2714BE4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lastRenderedPageBreak/>
        <w:t>y = df['MTD(m)']</w:t>
      </w:r>
    </w:p>
    <w:p w14:paraId="61D3DC5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7B7F05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Split the data into training and testing sets</w:t>
      </w:r>
    </w:p>
    <w:p w14:paraId="068ADB3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X_train, X_test, y_train, y_test = train_test_split(X, y, test_size=0.2, random_state=42)</w:t>
      </w:r>
    </w:p>
    <w:p w14:paraId="1808C8F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24135CF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Define the XGBoost regressor</w:t>
      </w:r>
    </w:p>
    <w:p w14:paraId="15E32FE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xgb_reg = xgb.XGBRegressor(objective='reg:squarederror', random_state=42)</w:t>
      </w:r>
    </w:p>
    <w:p w14:paraId="47B16A2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7C429E6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Define the hyperparameter bounds for GWO</w:t>
      </w:r>
    </w:p>
    <w:p w14:paraId="22C3CAC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bounds = [</w:t>
      </w:r>
    </w:p>
    <w:p w14:paraId="4C46395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0.01, 0.5),  # learning_rate</w:t>
      </w:r>
    </w:p>
    <w:p w14:paraId="3D126F4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50, 500),    # n_estimators</w:t>
      </w:r>
    </w:p>
    <w:p w14:paraId="0745061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3, 9),       # max_depth</w:t>
      </w:r>
    </w:p>
    <w:p w14:paraId="7E07526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1, 7),       # min_child_weight</w:t>
      </w:r>
    </w:p>
    <w:p w14:paraId="79F1468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0.6, 1.0),   # subsample</w:t>
      </w:r>
    </w:p>
    <w:p w14:paraId="382AC44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0.6, 1.0),   # colsample_bytree</w:t>
      </w:r>
    </w:p>
    <w:p w14:paraId="5BB832D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(0, 0.4)      # gamma</w:t>
      </w:r>
    </w:p>
    <w:p w14:paraId="4483C05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]</w:t>
      </w:r>
    </w:p>
    <w:p w14:paraId="0D76C01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FB32CB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Grey Wolf Optimization</w:t>
      </w:r>
    </w:p>
    <w:p w14:paraId="37C60D9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ef initialize_wolves(num_wolves, bounds):</w:t>
      </w:r>
    </w:p>
    <w:p w14:paraId="44052A4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wolves = [np.random.uniform(low=bounds[i][0], high=bounds[i][1], size=num_wolves) for i in range(len(bounds))]</w:t>
      </w:r>
    </w:p>
    <w:p w14:paraId="1533FBB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return np.array(wolves).T</w:t>
      </w:r>
    </w:p>
    <w:p w14:paraId="064CD3C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4C66596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ef update_position(alpha, beta, delta, wolf, a, A, C):</w:t>
      </w:r>
    </w:p>
    <w:p w14:paraId="0D7FCC6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D = len(wolf)</w:t>
      </w:r>
    </w:p>
    <w:p w14:paraId="7AD0A5E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for i in range(D):</w:t>
      </w:r>
    </w:p>
    <w:p w14:paraId="3178F0F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r1, r2 = np.random.random(), np.random.random()</w:t>
      </w:r>
    </w:p>
    <w:p w14:paraId="07C05AF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A1 = 2 * a * r1 - a</w:t>
      </w:r>
    </w:p>
    <w:p w14:paraId="796DA005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lastRenderedPageBreak/>
        <w:t xml:space="preserve">        C1 = 2 * r2</w:t>
      </w:r>
    </w:p>
    <w:p w14:paraId="7DA0E32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D_alpha = abs(C1 * alpha[i] - wolf[i])</w:t>
      </w:r>
    </w:p>
    <w:p w14:paraId="2037AC2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X1 = alpha[i] - A1 * D_alpha</w:t>
      </w:r>
    </w:p>
    <w:p w14:paraId="12D3612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5242F5F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r1, r2 = np.random.random(), np.random.random()</w:t>
      </w:r>
    </w:p>
    <w:p w14:paraId="6DE3455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A2 = 2 * a * r1 - a</w:t>
      </w:r>
    </w:p>
    <w:p w14:paraId="42E9274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C2 = 2 * r2</w:t>
      </w:r>
    </w:p>
    <w:p w14:paraId="059499A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D_beta = abs(C2 * beta[i] - wolf[i])</w:t>
      </w:r>
    </w:p>
    <w:p w14:paraId="30D73A6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X2 = beta[i] - A2 * D_beta</w:t>
      </w:r>
    </w:p>
    <w:p w14:paraId="4BE7D3F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7BA6E3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r1, r2 = np.random.random(), np.random.random()</w:t>
      </w:r>
    </w:p>
    <w:p w14:paraId="6622E72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A3 = 2 * a * r1 - a</w:t>
      </w:r>
    </w:p>
    <w:p w14:paraId="640AC5B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C3 = 2 * r2</w:t>
      </w:r>
    </w:p>
    <w:p w14:paraId="0C4F012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D_delta = abs(C3 * delta[i] - wolf[i])</w:t>
      </w:r>
    </w:p>
    <w:p w14:paraId="4DECE81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X3 = delta[i] - A3 * D_delta</w:t>
      </w:r>
    </w:p>
    <w:p w14:paraId="148FFAB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72931CB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wolf[i] = (X1 + X2 + X3) / 3</w:t>
      </w:r>
    </w:p>
    <w:p w14:paraId="10C0B20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4B7B916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# Ensure the new position is within the bounds</w:t>
      </w:r>
    </w:p>
    <w:p w14:paraId="5E8555A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wolf[i] = np.clip(wolf[i], bounds[i][0], bounds[i][1])</w:t>
      </w:r>
    </w:p>
    <w:p w14:paraId="3C3508CB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599F350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return wolf</w:t>
      </w:r>
    </w:p>
    <w:p w14:paraId="4BC1385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4E9C08D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ef gwo_optimization(objective_function, bounds, num_wolves=5, iterations=50):</w:t>
      </w:r>
    </w:p>
    <w:p w14:paraId="530B539A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wolves = initialize_wolves(num_wolves, bounds)</w:t>
      </w:r>
    </w:p>
    <w:p w14:paraId="749329B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best_wolf = None</w:t>
      </w:r>
    </w:p>
    <w:p w14:paraId="4CB3309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best_fitness = np.inf</w:t>
      </w:r>
    </w:p>
    <w:p w14:paraId="115CAB4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2B22F3F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for _ in range(iterations):</w:t>
      </w:r>
    </w:p>
    <w:p w14:paraId="76F647A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lastRenderedPageBreak/>
        <w:t xml:space="preserve">        a = 2 - 2 * _ / iterations  # linearly decreased from 2 to 0</w:t>
      </w:r>
    </w:p>
    <w:p w14:paraId="61270A2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31BEA27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for wolf in wolves:</w:t>
      </w:r>
    </w:p>
    <w:p w14:paraId="796C611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    fitness = objective_function(wolf)</w:t>
      </w:r>
    </w:p>
    <w:p w14:paraId="4DD5745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    if fitness &lt; best_fitness:</w:t>
      </w:r>
    </w:p>
    <w:p w14:paraId="10DDF8D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        best_fitness = fitness</w:t>
      </w:r>
    </w:p>
    <w:p w14:paraId="2EA1116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        best_wolf = wolf</w:t>
      </w:r>
    </w:p>
    <w:p w14:paraId="74254B1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55BEDE2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for wolf in wolves:</w:t>
      </w:r>
    </w:p>
    <w:p w14:paraId="165CDFD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    wolf = update_position(best_wolf, best_wolf, best_wolf, wolf, a, 2 * np.random.random(), 2 * np.random.random())</w:t>
      </w:r>
    </w:p>
    <w:p w14:paraId="040365D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166A7D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return best_wolf</w:t>
      </w:r>
    </w:p>
    <w:p w14:paraId="2A40FE6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A6C8A7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Define the objective function for GWO</w:t>
      </w:r>
    </w:p>
    <w:p w14:paraId="5108B0E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ef objective_function(params):</w:t>
      </w:r>
    </w:p>
    <w:p w14:paraId="557848B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xgb_reg.set_params(</w:t>
      </w:r>
    </w:p>
    <w:p w14:paraId="02898AEB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learning_rate=params[0],</w:t>
      </w:r>
    </w:p>
    <w:p w14:paraId="71A2F9F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n_estimators=int(params[1]),</w:t>
      </w:r>
    </w:p>
    <w:p w14:paraId="145C531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max_depth=int(params[2]),</w:t>
      </w:r>
    </w:p>
    <w:p w14:paraId="34ECB2E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min_child_weight=int(params[3]),</w:t>
      </w:r>
    </w:p>
    <w:p w14:paraId="779768E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subsample=params[4],</w:t>
      </w:r>
    </w:p>
    <w:p w14:paraId="06A08033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colsample_bytree=params[5],</w:t>
      </w:r>
    </w:p>
    <w:p w14:paraId="5662D80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    gamma=params[6]</w:t>
      </w:r>
    </w:p>
    <w:p w14:paraId="2905700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)</w:t>
      </w:r>
    </w:p>
    <w:p w14:paraId="50A7E2A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xgb_reg.fit(X_train, y_train)</w:t>
      </w:r>
    </w:p>
    <w:p w14:paraId="53AF3B9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y_pred = xgb_reg.predict(X_test)</w:t>
      </w:r>
    </w:p>
    <w:p w14:paraId="048F0E85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mse = mean_squared_error(y_test, y_pred)</w:t>
      </w:r>
    </w:p>
    <w:p w14:paraId="7F2CA9E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return mse</w:t>
      </w:r>
    </w:p>
    <w:p w14:paraId="6F7FF057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1A34349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lastRenderedPageBreak/>
        <w:t># Perform GWO optimization</w:t>
      </w:r>
    </w:p>
    <w:p w14:paraId="5FD154F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best_params = gwo_optimization(objective_function, bounds)</w:t>
      </w:r>
    </w:p>
    <w:p w14:paraId="7CB6AEE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0761905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Create a DataFrame to store the results</w:t>
      </w:r>
    </w:p>
    <w:p w14:paraId="44EB362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f_results = pd.DataFrame([best_params])</w:t>
      </w:r>
    </w:p>
    <w:p w14:paraId="0E88E96F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f_results.columns = ['learning_rate', 'n_estimators', 'max_depth', 'min_child_weight', 'subsample', 'colsample_bytree', 'gamma']</w:t>
      </w:r>
    </w:p>
    <w:p w14:paraId="356FFF72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df_results['mse'] = objective_function(best_params)</w:t>
      </w:r>
    </w:p>
    <w:p w14:paraId="24A7942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4BEA760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Print the best parameters and MSE</w:t>
      </w:r>
    </w:p>
    <w:p w14:paraId="7CBFB62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print("Best Parameters:", best_params)</w:t>
      </w:r>
    </w:p>
    <w:p w14:paraId="61BCB3F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print("Best MSE:", df_results['mse'].values[0])</w:t>
      </w:r>
    </w:p>
    <w:p w14:paraId="1F4FE51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</w:p>
    <w:p w14:paraId="57137FB6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Plotting the results using Plotly</w:t>
      </w:r>
    </w:p>
    <w:p w14:paraId="22174E59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 = px.scatter_matrix(</w:t>
      </w:r>
    </w:p>
    <w:p w14:paraId="73256F0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df_results,</w:t>
      </w:r>
    </w:p>
    <w:p w14:paraId="7E20DF9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dimensions=['n_estimators', 'learning_rate', 'max_depth', 'min_child_weight', 'gamma', 'mse'],</w:t>
      </w:r>
    </w:p>
    <w:p w14:paraId="4E2F9148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color='mse',</w:t>
      </w:r>
    </w:p>
    <w:p w14:paraId="11E54BC1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opacity=0.7,</w:t>
      </w:r>
    </w:p>
    <w:p w14:paraId="2497E15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width=1600,</w:t>
      </w:r>
    </w:p>
    <w:p w14:paraId="71AD73BD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 xml:space="preserve">    height=800</w:t>
      </w:r>
    </w:p>
    <w:p w14:paraId="263E1A6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)</w:t>
      </w:r>
    </w:p>
    <w:p w14:paraId="37872434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# Update dot size, font size, and tick size</w:t>
      </w:r>
    </w:p>
    <w:p w14:paraId="5684A95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.update_traces(marker=dict(size=15))  # Increase dot size</w:t>
      </w:r>
    </w:p>
    <w:p w14:paraId="3A626A1E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.update_layout(font=dict(size=15))  # Increase font size</w:t>
      </w:r>
    </w:p>
    <w:p w14:paraId="6C8DDB1C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.update_layout(yaxis=dict(tickfont=dict(size=15)))  # Increase tick size for y-axis</w:t>
      </w:r>
    </w:p>
    <w:p w14:paraId="191BB5B0" w14:textId="77777777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.update_layout(xaxis=dict(tickfont=dict(size=15)))  # Increase tick size for x-axis</w:t>
      </w:r>
    </w:p>
    <w:p w14:paraId="012ABA95" w14:textId="5715E5CC" w:rsidR="00CF0E19" w:rsidRPr="00CF0E19" w:rsidRDefault="00CF0E19" w:rsidP="00CF0E19">
      <w:pPr>
        <w:jc w:val="both"/>
        <w:rPr>
          <w:sz w:val="24"/>
          <w:szCs w:val="24"/>
          <w:lang w:val="en-US"/>
        </w:rPr>
      </w:pPr>
      <w:r w:rsidRPr="00CF0E19">
        <w:rPr>
          <w:sz w:val="24"/>
          <w:szCs w:val="24"/>
          <w:lang w:val="en-US"/>
        </w:rPr>
        <w:t>fig_gwo.show()</w:t>
      </w:r>
    </w:p>
    <w:sectPr w:rsidR="00CF0E19" w:rsidRPr="00CF0E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yNDAztrAwtrQwsDRT0lEKTi0uzszPAykwrAUAcXmvYCwAAAA="/>
  </w:docVars>
  <w:rsids>
    <w:rsidRoot w:val="0061394C"/>
    <w:rsid w:val="0061394C"/>
    <w:rsid w:val="00922959"/>
    <w:rsid w:val="00CF0E19"/>
    <w:rsid w:val="00F6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D9DEC"/>
  <w15:chartTrackingRefBased/>
  <w15:docId w15:val="{7AFD50DE-3878-47D4-8F53-3D6C18671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233</Words>
  <Characters>13427</Characters>
  <Application>Microsoft Office Word</Application>
  <DocSecurity>0</DocSecurity>
  <Lines>274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aj  Kumar Parhi</dc:creator>
  <cp:keywords/>
  <dc:description/>
  <cp:lastModifiedBy>Suraj  Kumar Parhi</cp:lastModifiedBy>
  <cp:revision>2</cp:revision>
  <dcterms:created xsi:type="dcterms:W3CDTF">2024-02-01T19:50:00Z</dcterms:created>
  <dcterms:modified xsi:type="dcterms:W3CDTF">2024-02-01T20:47:00Z</dcterms:modified>
</cp:coreProperties>
</file>